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Mechatronics Engineer Position in Netherlands Amsterdam</w:t>
      </w:r>
    </w:p>
    <w:bookmarkEnd w:id="20"/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with profound enthusiasm to submit my application for the Mechatronics Engineer Internship position at your esteemed organization in Amsterdam, Netherlands. As a final-year Mechatronics Engineering student at Delft University of Technology, I have meticulously prepared myself to contribute to the innovative engineering landscape that defines the Netherlands Amsterdam ecosystem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merely a professional opportunity, but my earnest commitment to becoming an integral part of Europe's technological advancement hub.</w:t>
      </w:r>
    </w:p>
    <w:p>
      <w:pPr>
        <w:pStyle w:val="BodyText"/>
      </w:pPr>
      <w:r>
        <w:t xml:space="preserve">My academic journey has centered on the harmonious integration of mechanical systems, electronics, and computer science – the very essence of modern mechatronics. At TU Delft, I specialized in embedded systems design and industrial robotics, culminating in a capstone project developing an autonomous navigation system for agricultural drones. This required precision engineering across multiple disciplines: designing lightweight carbon-fiber frames (mechanical), implementing real-time sensor fusion algorithms (electrical/software), and optimizing energy consumption for field deployment (systems integration). The project's success – achieving 98% path accuracy in Dutch polder landscapes – demonstrated my ability to translate theoretical knowledge into practical solutions, a skill I am eager to apply within the dynamic environment of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.</w:t>
      </w:r>
    </w:p>
    <w:p>
      <w:pPr>
        <w:pStyle w:val="BodyText"/>
      </w:pPr>
      <w:r>
        <w:t xml:space="preserve">What truly excites me about pursuing this internship in Amsterdam is the city's unparalleled position as a nexus for engineering innovation. Having spent two months interning at a robotics startup in Amsterdam's Innovation District, I witnessed firsthand how Dutch companies like ASML and ABB leverage mechatronics to solve global challenges. The Dutch commitment to sustainable technology – evident in projects like Amsterdam's Circular Economy Strategy – aligns perfectly with my professional ethos. I am particularly inspired by your organization's work on adaptive manufacturing systems, which directly connects to my experience developing a smart gripper mechanism that reduced assembly errors by 35% through machine learning-based force feedback. In the context of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, where industry 4.0 is not just adopted but actively shaped, I believe my skills could contribute meaningfully to your R&amp;D objectives.</w:t>
      </w:r>
    </w:p>
    <w:p>
      <w:pPr>
        <w:pStyle w:val="BodyText"/>
      </w:pPr>
      <w:r>
        <w:t xml:space="preserve">My technical proficiency extends across the full mechatronics development lifecycle. I am proficient in MATLAB/Simulink for system modeling, SolidWorks for mechanical design, and C/C++ programming for embedded systems. During my semester at TU Delft's Mechatronics Lab, I led a team in designing a modular test rig for industrial servo systems – from conceptualization through prototyping to validation testing. We integrated vision sensors with motion controllers to achieve sub-millimeter precision, documenting the process in a 120-page technical report that received departmental recognition. This experience honed my ability to navigate complex interdisciplinary challenges, a competency I understand is critical for any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operating within Amsterdam's high-stakes engineering environment.</w:t>
      </w:r>
    </w:p>
    <w:p>
      <w:pPr>
        <w:pStyle w:val="BodyText"/>
      </w:pPr>
      <w:r>
        <w:t xml:space="preserve">I have also actively engaged with Amsterdam's engineering community beyond academia. As a volunteer at the Dutch Robotics Association, I organized workshops on sensor integration for local makerspaces, reaching over 200 aspiring engineers. This experience taught me to communicate complex technical concepts clearly – a skill vital when collaborating with cross-functional teams across Amsterdam's diverse multinational workplaces. Moreover, my fluency in Dutch (C1 level) and English (native proficiency) allows seamless integration into both technical discussions and Amsterdam's collaborative culture. I have already begun learning Dutch engineering terminology through the Netherlands Chamber of Commerce's professional development program, ensuring immediate contribution upon joining your team.</w:t>
      </w:r>
    </w:p>
    <w:p>
      <w:pPr>
        <w:pStyle w:val="BodyText"/>
      </w:pPr>
      <w:r>
        <w:t xml:space="preserve">What sets me apart is my proactive approach to solving real-world challenges within the Dutch industrial context. When I observed inefficiencies in waste-sorting machinery during my Amsterdam internship, I independently developed a low-cost sensor calibration protocol that improved sorting accuracy by 22%. This initiative – which received recognition from the Amsterdam Sustainable Business Network – exemplifies my commitment to applying mechatronics solutions where they create tangible societal impact.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, where sustainability drives innovation, I am eager to contribute such forward-thinking approaches to your projects.</w:t>
      </w:r>
    </w:p>
    <w:p>
      <w:pPr>
        <w:pStyle w:val="BodyText"/>
      </w:pPr>
      <w:r>
        <w:t xml:space="preserve">Amsterdam's unique blend of historic charm and cutting-edge engineering makes it the ideal setting for my professional growth. I have researched your company's recent work on energy-efficient manufacturing systems, particularly your collaboration with the Amsterdam Smart City initiative. I am confident that my background in developing power-optimized robotic systems – including a university project reducing energy consumption by 18% through regenerative braking implementation – aligns precisely with these sustainability-focused goals. My understanding of Dutch industry standards (DIN/ISO) and experience working within EU regulatory frameworks further positions me to immediately support your technical teams.</w:t>
      </w:r>
    </w:p>
    <w:p>
      <w:pPr>
        <w:pStyle w:val="BodyText"/>
      </w:pPr>
      <w:r>
        <w:t xml:space="preserve">I am deeply impressed by how your organization embodies the Dutch spirit of 'Polder Model' collaboration – where diverse expertise converges to solve complex problems. As someone who thrives in such environments, I would be honored to contribute my mechanical design acumen, programming skills, and passion for sustainable innovation dur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opportunity. I am prepared to relocate immediately and can commit to a 6-month internship starting as early as September 2024.</w:t>
      </w:r>
    </w:p>
    <w:p>
      <w:pPr>
        <w:pStyle w:val="BodyText"/>
      </w:pPr>
      <w:r>
        <w:t xml:space="preserve">Thank you for considering my application. I have attached my resume detailing further projects, including the autonomous drone navigation system and sensor calibration protocol, which I believe demonstrate my readiness to excel as your next Mechatronics Engineer intern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. I welcome the opportunity to discuss how my technical skills and Dutch engineering perspective can support your team's objectives during an interview at your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Jan van der Meer</w:t>
      </w:r>
      <w:r>
        <w:br/>
      </w:r>
      <w:r>
        <w:t xml:space="preserve">Mechatronics Engineering Student (BSc/MSc Dual Degree)</w:t>
      </w:r>
      <w:r>
        <w:br/>
      </w:r>
      <w:r>
        <w:t xml:space="preserve">Delft University of Technology, Netherlands</w:t>
      </w:r>
      <w:r>
        <w:br/>
      </w:r>
      <w:r>
        <w:t xml:space="preserve">Email: jan.vandermeer@tudelft.nl | Phone: +31 6 12345678</w:t>
      </w:r>
      <w:r>
        <w:br/>
      </w:r>
      <w:r>
        <w:t xml:space="preserve">LinkedIn: linkedin.com/in/janvandermeer-mechatronics</w:t>
      </w:r>
      <w:r>
        <w:br/>
      </w:r>
      <w:r>
        <w:t xml:space="preserve">Portfolio: jvan dermeer-portfolio.com/mechatronics (Dutch interface available)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has been crafted specifically for a Mechatronics Engineer role in Amsterdam, Netherlands. It integrates Dutch engineering context, academic rigor from TU Delft, and explicit alignment with Amsterdam's innovation ecosystem while meeting the 800+ word requirement (current count: 832 word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Mechatronics Engineer</dc:title>
  <dc:creator/>
  <dc:language>en</dc:language>
  <cp:keywords/>
  <dcterms:created xsi:type="dcterms:W3CDTF">2026-04-29T10:26:27Z</dcterms:created>
  <dcterms:modified xsi:type="dcterms:W3CDTF">2026-04-29T10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